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21774a296349aa4e9de2560103225240785c24"/>
    <w:p>
      <w:pPr>
        <w:pStyle w:val="Heading3"/>
      </w:pPr>
      <w:r>
        <w:t xml:space="preserve">Методические рекомендации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21 году (за отчетный 2020 год)</w:t>
      </w:r>
    </w:p>
    <w:p>
      <w:pPr>
        <w:pStyle w:val="FirstParagraph"/>
      </w:pPr>
      <w:r>
        <w:t xml:space="preserve">20.02.2021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anti-corruption/methodical-materials/detail/973168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anti-corruption/methodical-materials/detail/973168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anti-corruption/methodical-materials/detail/973168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8T15:05:13Z</dcterms:created>
  <dcterms:modified xsi:type="dcterms:W3CDTF">2024-11-18T15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